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196" w:rsidRPr="00034D60" w:rsidRDefault="001F23FE" w:rsidP="00F76196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64"/>
          <w:szCs w:val="64"/>
          <w:lang w:val="en-US" w:bidi="he-IL"/>
        </w:rPr>
      </w:pPr>
      <w:r w:rsidRPr="001F23FE">
        <w:rPr>
          <w:rFonts w:ascii="Arimo-Bold" w:cs="Arimo-Bold"/>
          <w:b/>
          <w:bCs/>
          <w:sz w:val="64"/>
          <w:szCs w:val="64"/>
          <w:lang w:val="en-US" w:bidi="he-IL"/>
        </w:rPr>
        <w:t xml:space="preserve">Robert </w:t>
      </w:r>
      <w:proofErr w:type="spellStart"/>
      <w:r w:rsidRPr="001F23FE">
        <w:rPr>
          <w:rFonts w:ascii="Arimo-Bold" w:cs="Arimo-Bold"/>
          <w:b/>
          <w:bCs/>
          <w:sz w:val="64"/>
          <w:szCs w:val="64"/>
          <w:lang w:val="en-US" w:bidi="he-IL"/>
        </w:rPr>
        <w:t>Holl</w:t>
      </w:r>
      <w:proofErr w:type="spellEnd"/>
    </w:p>
    <w:p w:rsidR="00F76196" w:rsidRPr="00034D60" w:rsidRDefault="00F76196" w:rsidP="00F76196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64"/>
          <w:szCs w:val="64"/>
          <w:lang w:val="en-US" w:bidi="he-IL"/>
        </w:rPr>
      </w:pP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Home: 123-456-7890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Mobile: 123-456-7890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hello@resumesbot.com</w:t>
      </w:r>
    </w:p>
    <w:p w:rsidR="00F76196" w:rsidRPr="00F76196" w:rsidRDefault="001F23FE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hyperlink r:id="rId5" w:history="1">
        <w:r w:rsidR="00F76196" w:rsidRPr="00F76196">
          <w:rPr>
            <w:rStyle w:val="a3"/>
            <w:rFonts w:ascii="Arimo-Regular" w:cs="Arimo-Regular"/>
            <w:sz w:val="36"/>
            <w:szCs w:val="36"/>
            <w:lang w:val="en-US" w:bidi="he-IL"/>
          </w:rPr>
          <w:t>resumesbot.com</w:t>
        </w:r>
      </w:hyperlink>
    </w:p>
    <w:p w:rsid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123 Anywhere Street, Any City, State, Country 12345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</w:p>
    <w:p w:rsidR="00034D60" w:rsidRDefault="00034D60" w:rsidP="00F76196">
      <w:pPr>
        <w:rPr>
          <w:rFonts w:cs="Arimo-Italic"/>
          <w:i/>
          <w:iCs/>
          <w:sz w:val="28"/>
          <w:szCs w:val="28"/>
          <w:lang w:val="en-US" w:bidi="he-IL"/>
        </w:rPr>
      </w:pPr>
    </w:p>
    <w:p w:rsidR="001F23FE" w:rsidRPr="001F23FE" w:rsidRDefault="001F23FE" w:rsidP="001F23FE">
      <w:pPr>
        <w:rPr>
          <w:rFonts w:cs="Arimo-Italic"/>
          <w:iCs/>
          <w:sz w:val="28"/>
          <w:szCs w:val="28"/>
          <w:lang w:val="en-US" w:bidi="he-IL"/>
        </w:rPr>
      </w:pPr>
      <w:r w:rsidRPr="001F23FE">
        <w:rPr>
          <w:rFonts w:cs="Arimo-Italic"/>
          <w:iCs/>
          <w:sz w:val="28"/>
          <w:szCs w:val="28"/>
          <w:lang w:val="en-US" w:bidi="he-IL"/>
        </w:rPr>
        <w:t>Dear Mr. Jackson,</w:t>
      </w:r>
    </w:p>
    <w:p w:rsidR="001F23FE" w:rsidRPr="001F23FE" w:rsidRDefault="001F23FE" w:rsidP="001F23FE">
      <w:pPr>
        <w:rPr>
          <w:rFonts w:cs="Arimo-Italic"/>
          <w:iCs/>
          <w:sz w:val="28"/>
          <w:szCs w:val="28"/>
          <w:lang w:val="en-US" w:bidi="he-IL"/>
        </w:rPr>
      </w:pPr>
      <w:r w:rsidRPr="001F23FE">
        <w:rPr>
          <w:rFonts w:cs="Arimo-Italic"/>
          <w:iCs/>
          <w:sz w:val="28"/>
          <w:szCs w:val="28"/>
          <w:lang w:val="en-US" w:bidi="he-IL"/>
        </w:rPr>
        <w:t xml:space="preserve">My name is Robert </w:t>
      </w:r>
      <w:proofErr w:type="spellStart"/>
      <w:r w:rsidRPr="001F23FE">
        <w:rPr>
          <w:rFonts w:cs="Arimo-Italic"/>
          <w:iCs/>
          <w:sz w:val="28"/>
          <w:szCs w:val="28"/>
          <w:lang w:val="en-US" w:bidi="he-IL"/>
        </w:rPr>
        <w:t>Holl</w:t>
      </w:r>
      <w:proofErr w:type="spellEnd"/>
      <w:r w:rsidRPr="001F23FE">
        <w:rPr>
          <w:rFonts w:cs="Arimo-Italic"/>
          <w:iCs/>
          <w:sz w:val="28"/>
          <w:szCs w:val="28"/>
          <w:lang w:val="en-US" w:bidi="he-IL"/>
        </w:rPr>
        <w:t>, and I saw your activity posting on LinkedIn. I'm a certified fitness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coach with more than 14 years in the business working for rec centers and wellness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studios. Despite the fact that I center </w:t>
      </w:r>
      <w:proofErr w:type="gramStart"/>
      <w:r w:rsidRPr="001F23FE">
        <w:rPr>
          <w:rFonts w:cs="Arimo-Italic"/>
          <w:iCs/>
          <w:sz w:val="28"/>
          <w:szCs w:val="28"/>
          <w:lang w:val="en-US" w:bidi="he-IL"/>
        </w:rPr>
        <w:t>around</w:t>
      </w:r>
      <w:proofErr w:type="gramEnd"/>
      <w:r w:rsidRPr="001F23FE">
        <w:rPr>
          <w:rFonts w:cs="Arimo-Italic"/>
          <w:iCs/>
          <w:sz w:val="28"/>
          <w:szCs w:val="28"/>
          <w:lang w:val="en-US" w:bidi="he-IL"/>
        </w:rPr>
        <w:t xml:space="preserve"> restorative exercise and individual work, I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cherish training gathering classes as well! </w:t>
      </w:r>
      <w:proofErr w:type="spellStart"/>
      <w:r w:rsidRPr="001F23FE">
        <w:rPr>
          <w:rFonts w:cs="Arimo-Italic"/>
          <w:iCs/>
          <w:sz w:val="28"/>
          <w:szCs w:val="28"/>
          <w:lang w:val="en-US" w:bidi="he-IL"/>
        </w:rPr>
        <w:t>ResumesBot</w:t>
      </w:r>
      <w:proofErr w:type="spellEnd"/>
      <w:r w:rsidRPr="001F23FE">
        <w:rPr>
          <w:rFonts w:cs="Arimo-Italic"/>
          <w:iCs/>
          <w:sz w:val="28"/>
          <w:szCs w:val="28"/>
          <w:lang w:val="en-US" w:bidi="he-IL"/>
        </w:rPr>
        <w:t xml:space="preserve"> has extraordinary notoriety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similar to a spot that treats its representatives and customers well, and I'd love to be a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piece of the group.</w:t>
      </w:r>
    </w:p>
    <w:p w:rsidR="001F23FE" w:rsidRPr="001F23FE" w:rsidRDefault="001F23FE" w:rsidP="001F23FE">
      <w:pPr>
        <w:rPr>
          <w:rFonts w:cs="Arimo-Italic"/>
          <w:iCs/>
          <w:sz w:val="28"/>
          <w:szCs w:val="28"/>
          <w:lang w:val="en-US" w:bidi="he-IL"/>
        </w:rPr>
      </w:pPr>
      <w:r w:rsidRPr="001F23FE">
        <w:rPr>
          <w:rFonts w:cs="Arimo-Italic"/>
          <w:iCs/>
          <w:sz w:val="28"/>
          <w:szCs w:val="28"/>
          <w:lang w:val="en-US" w:bidi="he-IL"/>
        </w:rPr>
        <w:t>During my time as a mentor</w:t>
      </w:r>
      <w:r>
        <w:rPr>
          <w:rFonts w:cs="Arimo-Italic"/>
          <w:iCs/>
          <w:sz w:val="28"/>
          <w:szCs w:val="28"/>
          <w:lang w:val="en-US" w:bidi="he-IL"/>
        </w:rPr>
        <w:t>,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I've helped both my customers and managers arrive at their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objectives and past. The key here is fulfilling customers – in the event that they're glad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they'll hold returning, which thus satisfies the rec center. My customer standard for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dependability was the most noteworthy at Fitness the previous three years since I kept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them amped up for wellness. I helped every individual set testing yet feasible objectives,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and drove them (with changing degrees of force) to accomplish these objectives.</w:t>
      </w:r>
    </w:p>
    <w:p w:rsidR="001F23FE" w:rsidRPr="001F23FE" w:rsidRDefault="001F23FE" w:rsidP="001F23FE">
      <w:pPr>
        <w:rPr>
          <w:rFonts w:cs="Arimo-Italic"/>
          <w:iCs/>
          <w:sz w:val="28"/>
          <w:szCs w:val="28"/>
          <w:lang w:val="en-US" w:bidi="he-IL"/>
        </w:rPr>
      </w:pPr>
      <w:r w:rsidRPr="001F23FE">
        <w:rPr>
          <w:rFonts w:cs="Arimo-Italic"/>
          <w:iCs/>
          <w:sz w:val="28"/>
          <w:szCs w:val="28"/>
          <w:lang w:val="en-US" w:bidi="he-IL"/>
        </w:rPr>
        <w:t xml:space="preserve">I am mindful that </w:t>
      </w:r>
      <w:proofErr w:type="spellStart"/>
      <w:r w:rsidRPr="001F23FE">
        <w:rPr>
          <w:rFonts w:cs="Arimo-Italic"/>
          <w:iCs/>
          <w:sz w:val="28"/>
          <w:szCs w:val="28"/>
          <w:lang w:val="en-US" w:bidi="he-IL"/>
        </w:rPr>
        <w:t>ResumesBot</w:t>
      </w:r>
      <w:proofErr w:type="spellEnd"/>
      <w:r w:rsidRPr="001F23FE">
        <w:rPr>
          <w:rFonts w:cs="Arimo-Italic"/>
          <w:iCs/>
          <w:sz w:val="28"/>
          <w:szCs w:val="28"/>
          <w:lang w:val="en-US" w:bidi="he-IL"/>
        </w:rPr>
        <w:t xml:space="preserve"> is attempting to branch out into various components of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wellness, and saw that there is right now no restorative exercise master utilized. Remedial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exercise is a region that I flourish in and appreciate instructing, and I couldn't imagine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anything better than to utilize my gathered learning to work with people or gathering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classes at your rec center.</w:t>
      </w:r>
    </w:p>
    <w:p w:rsidR="001F23FE" w:rsidRPr="001F23FE" w:rsidRDefault="001F23FE" w:rsidP="001F23FE">
      <w:pPr>
        <w:rPr>
          <w:rFonts w:cs="Arimo-Italic"/>
          <w:iCs/>
          <w:sz w:val="28"/>
          <w:szCs w:val="28"/>
          <w:lang w:val="en-US" w:bidi="he-IL"/>
        </w:rPr>
      </w:pPr>
      <w:r w:rsidRPr="001F23FE">
        <w:rPr>
          <w:rFonts w:cs="Arimo-Italic"/>
          <w:iCs/>
          <w:sz w:val="28"/>
          <w:szCs w:val="28"/>
          <w:lang w:val="en-US" w:bidi="he-IL"/>
        </w:rPr>
        <w:t>I would be glad to come in for an in-person meeting to examine/show how I can add to the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development of </w:t>
      </w:r>
      <w:proofErr w:type="spellStart"/>
      <w:r w:rsidRPr="001F23FE">
        <w:rPr>
          <w:rFonts w:cs="Arimo-Italic"/>
          <w:iCs/>
          <w:sz w:val="28"/>
          <w:szCs w:val="28"/>
          <w:lang w:val="en-US" w:bidi="he-IL"/>
        </w:rPr>
        <w:t>ResumesBot</w:t>
      </w:r>
      <w:proofErr w:type="spellEnd"/>
      <w:r w:rsidRPr="001F23FE">
        <w:rPr>
          <w:rFonts w:cs="Arimo-Italic"/>
          <w:iCs/>
          <w:sz w:val="28"/>
          <w:szCs w:val="28"/>
          <w:lang w:val="en-US" w:bidi="he-IL"/>
        </w:rPr>
        <w:t>. You can contact me at [PHONE NUMBER] or by email at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[EMAIL] — I'm accessible on Monday or Tuesday throughout the </w:t>
      </w:r>
      <w:r w:rsidRPr="001F23FE">
        <w:rPr>
          <w:rFonts w:cs="Arimo-Italic"/>
          <w:iCs/>
          <w:sz w:val="28"/>
          <w:szCs w:val="28"/>
          <w:lang w:val="en-US" w:bidi="he-IL"/>
        </w:rPr>
        <w:lastRenderedPageBreak/>
        <w:t>day and can be arrived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at weekday evenings also. I'm glad to plan a period that works best for you if those</w:t>
      </w:r>
      <w:r w:rsidRPr="001F23FE">
        <w:rPr>
          <w:rFonts w:cs="Arimo-Italic"/>
          <w:iCs/>
          <w:sz w:val="28"/>
          <w:szCs w:val="28"/>
          <w:lang w:val="en-US" w:bidi="he-IL"/>
        </w:rPr>
        <w:t xml:space="preserve"> </w:t>
      </w:r>
      <w:r w:rsidRPr="001F23FE">
        <w:rPr>
          <w:rFonts w:cs="Arimo-Italic"/>
          <w:iCs/>
          <w:sz w:val="28"/>
          <w:szCs w:val="28"/>
          <w:lang w:val="en-US" w:bidi="he-IL"/>
        </w:rPr>
        <w:t>occasions don't work.</w:t>
      </w:r>
    </w:p>
    <w:p w:rsidR="001F23FE" w:rsidRPr="001F23FE" w:rsidRDefault="001F23FE" w:rsidP="001F23FE">
      <w:pPr>
        <w:rPr>
          <w:rFonts w:cs="Arimo-Italic"/>
          <w:iCs/>
          <w:sz w:val="28"/>
          <w:szCs w:val="28"/>
          <w:lang w:val="en-US" w:bidi="he-IL"/>
        </w:rPr>
      </w:pPr>
      <w:r w:rsidRPr="001F23FE">
        <w:rPr>
          <w:rFonts w:cs="Arimo-Italic"/>
          <w:iCs/>
          <w:sz w:val="28"/>
          <w:szCs w:val="28"/>
          <w:lang w:val="en-US" w:bidi="he-IL"/>
        </w:rPr>
        <w:t>Thank you for your time and consideration!</w:t>
      </w:r>
    </w:p>
    <w:p w:rsidR="001F23FE" w:rsidRPr="001F23FE" w:rsidRDefault="001F23FE" w:rsidP="001F23FE">
      <w:pPr>
        <w:rPr>
          <w:rFonts w:cs="Arimo-Italic"/>
          <w:iCs/>
          <w:sz w:val="28"/>
          <w:szCs w:val="28"/>
          <w:lang w:val="en-US" w:bidi="he-IL"/>
        </w:rPr>
      </w:pPr>
      <w:r w:rsidRPr="001F23FE">
        <w:rPr>
          <w:rFonts w:cs="Arimo-Italic"/>
          <w:iCs/>
          <w:sz w:val="28"/>
          <w:szCs w:val="28"/>
          <w:lang w:val="en-US" w:bidi="he-IL"/>
        </w:rPr>
        <w:t>Sincerely,</w:t>
      </w:r>
      <w:bookmarkStart w:id="0" w:name="_GoBack"/>
      <w:bookmarkEnd w:id="0"/>
    </w:p>
    <w:p w:rsidR="003215E0" w:rsidRPr="001F23FE" w:rsidRDefault="001F23FE" w:rsidP="001F23FE">
      <w:pPr>
        <w:rPr>
          <w:rFonts w:cs="Arimo-Italic"/>
          <w:iCs/>
          <w:sz w:val="28"/>
          <w:szCs w:val="28"/>
          <w:lang w:val="en-US" w:bidi="he-IL"/>
        </w:rPr>
      </w:pPr>
      <w:r w:rsidRPr="001F23FE">
        <w:rPr>
          <w:rFonts w:cs="Arimo-Italic"/>
          <w:iCs/>
          <w:sz w:val="28"/>
          <w:szCs w:val="28"/>
          <w:lang w:val="en-US" w:bidi="he-IL"/>
        </w:rPr>
        <w:t xml:space="preserve">Robert </w:t>
      </w:r>
      <w:proofErr w:type="spellStart"/>
      <w:r w:rsidRPr="001F23FE">
        <w:rPr>
          <w:rFonts w:cs="Arimo-Italic"/>
          <w:iCs/>
          <w:sz w:val="28"/>
          <w:szCs w:val="28"/>
          <w:lang w:val="en-US" w:bidi="he-IL"/>
        </w:rPr>
        <w:t>Holl</w:t>
      </w:r>
      <w:proofErr w:type="spellEnd"/>
    </w:p>
    <w:p w:rsidR="001F23FE" w:rsidRDefault="001F23FE" w:rsidP="00F76196">
      <w:pPr>
        <w:rPr>
          <w:rFonts w:cs="Arimo-Italic"/>
          <w:i/>
          <w:iCs/>
          <w:sz w:val="28"/>
          <w:szCs w:val="28"/>
          <w:lang w:val="en-US" w:bidi="he-IL"/>
        </w:rPr>
      </w:pPr>
    </w:p>
    <w:p w:rsidR="00F76196" w:rsidRPr="00F76196" w:rsidRDefault="00F76196" w:rsidP="00F76196">
      <w:pPr>
        <w:rPr>
          <w:rFonts w:cs="Arimo-Italic"/>
          <w:i/>
          <w:iCs/>
          <w:sz w:val="28"/>
          <w:szCs w:val="28"/>
          <w:lang w:val="en-US" w:bidi="he-IL"/>
        </w:rPr>
      </w:pPr>
      <w:r w:rsidRPr="00F76196">
        <w:rPr>
          <w:rFonts w:cs="Arimo-Italic"/>
          <w:i/>
          <w:iCs/>
          <w:sz w:val="28"/>
          <w:szCs w:val="28"/>
          <w:lang w:val="en-US" w:bidi="he-IL"/>
        </w:rPr>
        <w:t xml:space="preserve">Check out more </w:t>
      </w:r>
      <w:hyperlink r:id="rId6" w:history="1">
        <w:r w:rsidR="001F23FE">
          <w:rPr>
            <w:rStyle w:val="a3"/>
            <w:rFonts w:cs="Arimo-Italic"/>
            <w:i/>
            <w:iCs/>
            <w:sz w:val="28"/>
            <w:szCs w:val="28"/>
            <w:lang w:val="en-US" w:bidi="he-IL"/>
          </w:rPr>
          <w:t>Fashion, Beauty and Sports Cover Letter Examples</w:t>
        </w:r>
      </w:hyperlink>
    </w:p>
    <w:p w:rsidR="00F76196" w:rsidRPr="00F76196" w:rsidRDefault="00F76196" w:rsidP="00F76196">
      <w:pPr>
        <w:rPr>
          <w:rFonts w:cs="Times New Roman"/>
          <w:sz w:val="28"/>
          <w:szCs w:val="28"/>
          <w:lang w:val="en-US"/>
        </w:rPr>
      </w:pPr>
    </w:p>
    <w:sectPr w:rsidR="00F76196" w:rsidRPr="00F7619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mo-Regular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mo-Italic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9958D6"/>
    <w:multiLevelType w:val="hybridMultilevel"/>
    <w:tmpl w:val="A9EC5F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975BF5"/>
    <w:multiLevelType w:val="hybridMultilevel"/>
    <w:tmpl w:val="22FA37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6D25DD"/>
    <w:multiLevelType w:val="hybridMultilevel"/>
    <w:tmpl w:val="80584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C3A2902"/>
    <w:multiLevelType w:val="hybridMultilevel"/>
    <w:tmpl w:val="C0C871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FED1A52"/>
    <w:multiLevelType w:val="hybridMultilevel"/>
    <w:tmpl w:val="F216ED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CB67F1"/>
    <w:multiLevelType w:val="hybridMultilevel"/>
    <w:tmpl w:val="87869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1A59F4"/>
    <w:multiLevelType w:val="hybridMultilevel"/>
    <w:tmpl w:val="7496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0"/>
  </w:num>
  <w:num w:numId="5">
    <w:abstractNumId w:val="3"/>
  </w:num>
  <w:num w:numId="6">
    <w:abstractNumId w:val="9"/>
  </w:num>
  <w:num w:numId="7">
    <w:abstractNumId w:val="2"/>
  </w:num>
  <w:num w:numId="8">
    <w:abstractNumId w:val="10"/>
  </w:num>
  <w:num w:numId="9">
    <w:abstractNumId w:val="11"/>
  </w:num>
  <w:num w:numId="10">
    <w:abstractNumId w:val="4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a3NDcyNLQ0s7RU0lEKTi0uzszPAykwNKgFACx5YtEtAAAA"/>
  </w:docVars>
  <w:rsids>
    <w:rsidRoot w:val="00977C68"/>
    <w:rsid w:val="000058DD"/>
    <w:rsid w:val="00034D60"/>
    <w:rsid w:val="00126654"/>
    <w:rsid w:val="001F23FE"/>
    <w:rsid w:val="002D2DFC"/>
    <w:rsid w:val="003215E0"/>
    <w:rsid w:val="00510952"/>
    <w:rsid w:val="005B2FB0"/>
    <w:rsid w:val="00604999"/>
    <w:rsid w:val="00661891"/>
    <w:rsid w:val="006C4A9D"/>
    <w:rsid w:val="008871D5"/>
    <w:rsid w:val="00904C01"/>
    <w:rsid w:val="009410C6"/>
    <w:rsid w:val="00977C68"/>
    <w:rsid w:val="009B1F48"/>
    <w:rsid w:val="009B5E79"/>
    <w:rsid w:val="00AB506C"/>
    <w:rsid w:val="00AB5EB3"/>
    <w:rsid w:val="00B04DCD"/>
    <w:rsid w:val="00B27FD2"/>
    <w:rsid w:val="00D92108"/>
    <w:rsid w:val="00DF7CDA"/>
    <w:rsid w:val="00F76196"/>
    <w:rsid w:val="00F9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7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fashion-beauty-and-sports-cover-letter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8</cp:revision>
  <dcterms:created xsi:type="dcterms:W3CDTF">2019-03-19T15:48:00Z</dcterms:created>
  <dcterms:modified xsi:type="dcterms:W3CDTF">2019-09-20T12:47:00Z</dcterms:modified>
</cp:coreProperties>
</file>